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B9EAB" w14:textId="77777777" w:rsidR="00B8789A" w:rsidRDefault="00B8789A" w:rsidP="00D209FC">
      <w:r>
        <w:t xml:space="preserve">and third-party payer payment systems, supporting response, but with gaps in logic, detail, or relevant support Does not assess the extent to which healthcare organizations utilize case rates and management utilization data to maximize reimbursement from both government and </w:t>
      </w:r>
      <w:proofErr w:type="spellStart"/>
      <w:r>
        <w:t>thirdparty</w:t>
      </w:r>
      <w:proofErr w:type="spellEnd"/>
      <w:r>
        <w:t xml:space="preserve"> payer payment systems 6.27 Federal and State: Regulations Meets “Proficient” criteria and demonstrates superior insight into the impact of changes in federal and state regulations on healthcare provider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6.27 Federal and State: Reporting Requirements Meets </w:t>
      </w:r>
    </w:p>
    <w:p w14:paraId="5E4E5BCA" w14:textId="2960070F" w:rsidR="00964E27" w:rsidRDefault="00B8789A" w:rsidP="00D209FC">
      <w:r>
        <w:t>“Proficient” criteria and demonstrates advanced knowledge of government payment systems’ reporting guidelines and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Compliance Standards Meets “Proficient” criteria and demonstrates keen insight into the use of financial principles for ensuring compliance with government standard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01F3B"/>
    <w:rsid w:val="001528FC"/>
    <w:rsid w:val="00197805"/>
    <w:rsid w:val="001F5A6B"/>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5</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47:00Z</dcterms:created>
  <dcterms:modified xsi:type="dcterms:W3CDTF">2021-11-02T15:47:00Z</dcterms:modified>
</cp:coreProperties>
</file>